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78027A9E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FA2703">
              <w:rPr>
                <w:rFonts w:ascii="Calibri" w:hAnsi="Calibri" w:cs="Calibri"/>
                <w:lang w:val="vi-VN"/>
              </w:rPr>
              <w:t>5</w:t>
            </w:r>
            <w:r>
              <w:rPr>
                <w:rFonts w:ascii="Calibri" w:hAnsi="Calibri" w:cs="Calibri"/>
              </w:rPr>
              <w:t>/</w:t>
            </w:r>
            <w:r w:rsidR="00ED6D12">
              <w:rPr>
                <w:rFonts w:ascii="Calibri" w:hAnsi="Calibri" w:cs="Calibri"/>
              </w:rPr>
              <w:t>1</w:t>
            </w:r>
            <w:r w:rsidR="00E54547">
              <w:rPr>
                <w:rFonts w:ascii="Calibri" w:hAnsi="Calibri" w:cs="Calibri"/>
              </w:rPr>
              <w:t>3</w:t>
            </w:r>
            <w:r w:rsidR="00ED6D12">
              <w:rPr>
                <w:rFonts w:ascii="Calibri" w:hAnsi="Calibri" w:cs="Calibri"/>
                <w:lang w:val="vi-VN"/>
              </w:rPr>
              <w:t>/</w:t>
            </w:r>
            <w:r>
              <w:rPr>
                <w:rFonts w:ascii="Calibri" w:hAnsi="Calibri" w:cs="Calibri"/>
              </w:rPr>
              <w:t xml:space="preserve">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E54547">
              <w:rPr>
                <w:rFonts w:ascii="Calibri" w:hAnsi="Calibri" w:cs="Calibri"/>
                <w:lang w:val="vi-VN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E54547">
              <w:rPr>
                <w:rFonts w:ascii="Calibri" w:hAnsi="Calibri" w:cs="Calibri"/>
                <w:lang w:val="vi-VN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E54547">
              <w:rPr>
                <w:rFonts w:ascii="Calibri" w:hAnsi="Calibri" w:cs="Calibri"/>
                <w:lang w:val="vi-VN"/>
              </w:rPr>
              <w:t>3</w:t>
            </w:r>
            <w:r w:rsidR="001140C9">
              <w:rPr>
                <w:rFonts w:ascii="Calibri" w:hAnsi="Calibri" w:cs="Calibri"/>
              </w:rPr>
              <w:t>:0</w:t>
            </w:r>
            <w:r w:rsidR="00E54547">
              <w:rPr>
                <w:rFonts w:ascii="Calibri" w:hAnsi="Calibri" w:cs="Calibri"/>
              </w:rPr>
              <w:t>0</w:t>
            </w:r>
            <w:r w:rsidR="00E54547">
              <w:rPr>
                <w:rFonts w:ascii="Calibri" w:hAnsi="Calibri" w:cs="Calibri"/>
                <w:lang w:val="vi-VN"/>
              </w:rPr>
              <w:t xml:space="preserve"> 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87368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6AB72FCA" w:rsidR="00873688" w:rsidRPr="00E54547" w:rsidRDefault="00E54547" w:rsidP="00873688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</w:rPr>
              <w:t>Joe</w:t>
            </w:r>
            <w:r>
              <w:rPr>
                <w:b w:val="0"/>
                <w:bCs w:val="0"/>
                <w:lang w:val="vi-VN"/>
              </w:rPr>
              <w:t xml:space="preserve">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18AC4EDF" w:rsidR="00873688" w:rsidRPr="003C3F96" w:rsidRDefault="00873688" w:rsidP="00873688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873688" w:rsidRPr="00FD58C3" w14:paraId="294A508E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3E4DFBF" w14:textId="30ACECAD" w:rsidR="00873688" w:rsidRPr="00E54547" w:rsidRDefault="00E54547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proofErr w:type="spellStart"/>
            <w:r w:rsidRPr="00E54547">
              <w:rPr>
                <w:b w:val="0"/>
                <w:bCs w:val="0"/>
              </w:rPr>
              <w:t>Umera</w:t>
            </w:r>
            <w:proofErr w:type="spellEnd"/>
            <w:r w:rsidRPr="00E54547">
              <w:rPr>
                <w:b w:val="0"/>
                <w:bCs w:val="0"/>
                <w:lang w:val="vi-VN"/>
              </w:rPr>
              <w:t xml:space="preserve">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1E687B2E" w14:textId="7EF7C49F" w:rsidR="0087368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Michael Gurch</w:t>
            </w:r>
          </w:p>
        </w:tc>
      </w:tr>
      <w:tr w:rsidR="00054C18" w:rsidRPr="00FD58C3" w14:paraId="1FF37178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4FB645E3" w:rsidR="003B0CF9" w:rsidRPr="00E54547" w:rsidRDefault="00E54547" w:rsidP="00E54547">
      <w:pPr>
        <w:tabs>
          <w:tab w:val="left" w:pos="720"/>
          <w:tab w:val="left" w:pos="2439"/>
        </w:tabs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7C73E4D4" wp14:editId="07F7EC78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AFD6" w14:textId="5EA85B34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6269B653" w:rsidR="00F91F64" w:rsidRDefault="00E54547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0C846D04" wp14:editId="0154B127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759D0347" w14:textId="7933E432" w:rsidR="00ED6D12" w:rsidRPr="00E54547" w:rsidRDefault="00E54547" w:rsidP="00873688">
      <w:pPr>
        <w:pStyle w:val="ListParagraph"/>
        <w:numPr>
          <w:ilvl w:val="0"/>
          <w:numId w:val="12"/>
        </w:numPr>
      </w:pPr>
      <w:r>
        <w:t>Mighty</w:t>
      </w:r>
      <w:r>
        <w:rPr>
          <w:lang w:val="vi-VN"/>
        </w:rPr>
        <w:t xml:space="preserve"> Insights (Analytic) </w:t>
      </w:r>
    </w:p>
    <w:p w14:paraId="56C64EFE" w14:textId="73D032BC" w:rsidR="00E54547" w:rsidRPr="00E54547" w:rsidRDefault="00E5454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 xml:space="preserve">Onboarding Module: Keeping track of completion </w:t>
      </w:r>
    </w:p>
    <w:p w14:paraId="153740EC" w14:textId="443D26FA" w:rsidR="00E54547" w:rsidRPr="00662337" w:rsidRDefault="0066233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Next step: Open Beta</w:t>
      </w:r>
    </w:p>
    <w:p w14:paraId="790D2ADF" w14:textId="5D607486" w:rsidR="00662337" w:rsidRPr="00ED6D12" w:rsidRDefault="0066233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 xml:space="preserve">Coffee Chat </w:t>
      </w:r>
    </w:p>
    <w:p w14:paraId="00FC772B" w14:textId="77777777" w:rsidR="00ED6D12" w:rsidRPr="00A139FC" w:rsidRDefault="00ED6D12" w:rsidP="00ED6D12">
      <w:pPr>
        <w:pStyle w:val="ListParagraph"/>
        <w:ind w:left="360"/>
      </w:pP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943C6" w14:textId="77777777" w:rsidR="009203A6" w:rsidRDefault="009203A6">
      <w:r>
        <w:separator/>
      </w:r>
    </w:p>
  </w:endnote>
  <w:endnote w:type="continuationSeparator" w:id="0">
    <w:p w14:paraId="61A3E0E9" w14:textId="77777777" w:rsidR="009203A6" w:rsidRDefault="00920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7CA31" w14:textId="77777777" w:rsidR="009203A6" w:rsidRDefault="009203A6">
      <w:r>
        <w:separator/>
      </w:r>
    </w:p>
  </w:footnote>
  <w:footnote w:type="continuationSeparator" w:id="0">
    <w:p w14:paraId="4A2A1E27" w14:textId="77777777" w:rsidR="009203A6" w:rsidRDefault="009203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0E3A3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353D2"/>
    <w:rsid w:val="00241F1B"/>
    <w:rsid w:val="002560DC"/>
    <w:rsid w:val="00267E67"/>
    <w:rsid w:val="00275AC9"/>
    <w:rsid w:val="002861AF"/>
    <w:rsid w:val="002904C8"/>
    <w:rsid w:val="002C4284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5337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4BA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4857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2337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46CD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3688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203A6"/>
    <w:rsid w:val="0093313D"/>
    <w:rsid w:val="00941F26"/>
    <w:rsid w:val="00955809"/>
    <w:rsid w:val="00956E34"/>
    <w:rsid w:val="00966EA6"/>
    <w:rsid w:val="009770E3"/>
    <w:rsid w:val="00984AB6"/>
    <w:rsid w:val="009909FD"/>
    <w:rsid w:val="00996818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49E"/>
    <w:rsid w:val="00B61B82"/>
    <w:rsid w:val="00B6287F"/>
    <w:rsid w:val="00B655EF"/>
    <w:rsid w:val="00B6574B"/>
    <w:rsid w:val="00B91D09"/>
    <w:rsid w:val="00BA0B18"/>
    <w:rsid w:val="00BA4E9F"/>
    <w:rsid w:val="00BB0353"/>
    <w:rsid w:val="00BD13C1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E5408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54547"/>
    <w:rsid w:val="00E6583D"/>
    <w:rsid w:val="00E71C9B"/>
    <w:rsid w:val="00EA0A8C"/>
    <w:rsid w:val="00EA32C6"/>
    <w:rsid w:val="00EB4ABC"/>
    <w:rsid w:val="00EC3DB8"/>
    <w:rsid w:val="00EC6201"/>
    <w:rsid w:val="00ED6D12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5C3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703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5-13T07:29:00Z</dcterms:created>
  <dcterms:modified xsi:type="dcterms:W3CDTF">2022-05-13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